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01CC6" w14:textId="3C890B17" w:rsidR="003B0BC0" w:rsidRPr="003B0BC0" w:rsidRDefault="003B0BC0" w:rsidP="003B0BC0">
      <w:pPr>
        <w:spacing w:before="82"/>
        <w:ind w:left="361" w:right="358"/>
        <w:jc w:val="center"/>
        <w:rPr>
          <w:b/>
          <w:sz w:val="32"/>
          <w:u w:val="single"/>
        </w:rPr>
      </w:pPr>
      <w:r w:rsidRPr="003B0BC0">
        <w:rPr>
          <w:b/>
          <w:sz w:val="32"/>
          <w:u w:val="single"/>
        </w:rPr>
        <w:t>LAB</w:t>
      </w:r>
      <w:r w:rsidRPr="003B0BC0">
        <w:rPr>
          <w:b/>
          <w:spacing w:val="-2"/>
          <w:sz w:val="32"/>
          <w:u w:val="single"/>
        </w:rPr>
        <w:t xml:space="preserve"> </w:t>
      </w:r>
      <w:r w:rsidRPr="003B0BC0">
        <w:rPr>
          <w:b/>
          <w:sz w:val="32"/>
          <w:u w:val="single"/>
        </w:rPr>
        <w:t>#</w:t>
      </w:r>
      <w:r w:rsidRPr="003B0BC0">
        <w:rPr>
          <w:b/>
          <w:spacing w:val="-1"/>
          <w:sz w:val="32"/>
          <w:u w:val="single"/>
        </w:rPr>
        <w:t xml:space="preserve"> </w:t>
      </w:r>
      <w:r w:rsidRPr="003B0BC0">
        <w:rPr>
          <w:b/>
          <w:sz w:val="32"/>
          <w:u w:val="single"/>
        </w:rPr>
        <w:t>1</w:t>
      </w:r>
      <w:r w:rsidR="001E703F">
        <w:rPr>
          <w:b/>
          <w:sz w:val="32"/>
          <w:u w:val="single"/>
        </w:rPr>
        <w:t>2</w:t>
      </w:r>
    </w:p>
    <w:p w14:paraId="255FB479" w14:textId="77777777" w:rsidR="00C542B2" w:rsidRPr="00A63B01" w:rsidRDefault="00C542B2" w:rsidP="00C542B2">
      <w:pPr>
        <w:pStyle w:val="Heading5"/>
        <w:spacing w:before="180"/>
        <w:jc w:val="center"/>
        <w:rPr>
          <w:rFonts w:ascii="Times New Roman" w:hAnsi="Times New Roman" w:cs="Times New Roman"/>
          <w:b w:val="0"/>
          <w:bCs w:val="0"/>
          <w:sz w:val="32"/>
          <w:szCs w:val="32"/>
        </w:rPr>
      </w:pPr>
      <w:r w:rsidRPr="00A63B01">
        <w:rPr>
          <w:rFonts w:ascii="Times New Roman" w:hAnsi="Times New Roman" w:cs="Times New Roman"/>
          <w:color w:val="276D8A"/>
          <w:sz w:val="32"/>
          <w:szCs w:val="32"/>
        </w:rPr>
        <w:t>Lab</w:t>
      </w:r>
      <w:r w:rsidRPr="00A63B01">
        <w:rPr>
          <w:rFonts w:ascii="Times New Roman" w:hAnsi="Times New Roman" w:cs="Times New Roman"/>
          <w:color w:val="276D8A"/>
          <w:spacing w:val="-7"/>
          <w:sz w:val="32"/>
          <w:szCs w:val="32"/>
        </w:rPr>
        <w:t xml:space="preserve"> </w:t>
      </w:r>
      <w:r w:rsidRPr="00A63B01">
        <w:rPr>
          <w:rFonts w:ascii="Times New Roman" w:hAnsi="Times New Roman" w:cs="Times New Roman"/>
          <w:color w:val="276D8A"/>
          <w:sz w:val="32"/>
          <w:szCs w:val="32"/>
        </w:rPr>
        <w:t>Tasks</w:t>
      </w:r>
    </w:p>
    <w:p w14:paraId="639B5C59" w14:textId="597B814C" w:rsidR="00C542B2" w:rsidRDefault="002A375C" w:rsidP="001A2B70">
      <w:pPr>
        <w:spacing w:before="27"/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</w:pPr>
      <w:r w:rsidRPr="009A1D69"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  <w:t>Task # 01:</w:t>
      </w:r>
      <w:r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 </w:t>
      </w:r>
      <w:r w:rsidR="00C542B2" w:rsidRPr="00A35542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Train the Artificial Neural Network using the dataset provided in the lab.</w:t>
      </w:r>
    </w:p>
    <w:p w14:paraId="54812DF9" w14:textId="77777777" w:rsidR="001E703F" w:rsidRDefault="001E703F" w:rsidP="001A2B70">
      <w:pPr>
        <w:spacing w:before="27"/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</w:pPr>
    </w:p>
    <w:p w14:paraId="1900CC7E" w14:textId="1C12930C" w:rsidR="001E703F" w:rsidRDefault="001E703F" w:rsidP="001A2B70">
      <w:pPr>
        <w:spacing w:before="27"/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Solution:</w:t>
      </w:r>
    </w:p>
    <w:p w14:paraId="1252948D" w14:textId="58A424C9" w:rsidR="004A3548" w:rsidRDefault="004A3548" w:rsidP="001A2B70">
      <w:pPr>
        <w:spacing w:before="27"/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2C242224" wp14:editId="37317EDE">
            <wp:extent cx="5943600" cy="5598795"/>
            <wp:effectExtent l="0" t="0" r="0" b="1905"/>
            <wp:docPr id="5266452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64521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C20D3" w14:textId="3638CCEB" w:rsidR="004A3548" w:rsidRDefault="004A3548" w:rsidP="001A2B70">
      <w:pPr>
        <w:spacing w:before="27"/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C1A2ABE" wp14:editId="25AD9D7C">
            <wp:extent cx="5943600" cy="3640455"/>
            <wp:effectExtent l="0" t="0" r="0" b="0"/>
            <wp:docPr id="769236020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236020" name="Picture 1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1322F" w14:textId="0D0EC2E8" w:rsidR="004A3548" w:rsidRDefault="002302C2" w:rsidP="001A2B70">
      <w:pPr>
        <w:spacing w:before="27"/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0A57E972" wp14:editId="70A0F0FC">
            <wp:extent cx="5943600" cy="1710055"/>
            <wp:effectExtent l="0" t="0" r="0" b="4445"/>
            <wp:docPr id="1011579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5792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88C06" w14:textId="77777777" w:rsidR="001E703F" w:rsidRPr="00A35542" w:rsidRDefault="001E703F" w:rsidP="001A2B70">
      <w:pPr>
        <w:spacing w:before="27"/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</w:pPr>
    </w:p>
    <w:p w14:paraId="54698676" w14:textId="77777777" w:rsidR="002302C2" w:rsidRDefault="002302C2" w:rsidP="00D76E46">
      <w:pPr>
        <w:spacing w:before="27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25AAB5C4" w14:textId="77777777" w:rsidR="002302C2" w:rsidRDefault="002302C2" w:rsidP="00D76E46">
      <w:pPr>
        <w:spacing w:before="27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5F3A3B12" w14:textId="77777777" w:rsidR="002302C2" w:rsidRDefault="002302C2" w:rsidP="00D76E46">
      <w:pPr>
        <w:spacing w:before="27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05F3085D" w14:textId="77777777" w:rsidR="002302C2" w:rsidRDefault="002302C2" w:rsidP="00D76E46">
      <w:pPr>
        <w:spacing w:before="27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76F4AEED" w14:textId="77777777" w:rsidR="002302C2" w:rsidRDefault="002302C2" w:rsidP="00D76E46">
      <w:pPr>
        <w:spacing w:before="27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09310CC3" w14:textId="77777777" w:rsidR="002302C2" w:rsidRDefault="002302C2" w:rsidP="00D76E46">
      <w:pPr>
        <w:spacing w:before="27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13724055" w14:textId="77777777" w:rsidR="002302C2" w:rsidRDefault="002302C2" w:rsidP="00D76E46">
      <w:pPr>
        <w:spacing w:before="27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1BCC181E" w14:textId="77777777" w:rsidR="002302C2" w:rsidRDefault="002302C2" w:rsidP="00D76E46">
      <w:pPr>
        <w:spacing w:before="27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6652DB54" w14:textId="77777777" w:rsidR="002302C2" w:rsidRDefault="002302C2" w:rsidP="00D76E46">
      <w:pPr>
        <w:spacing w:before="27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274117D8" w14:textId="77777777" w:rsidR="002302C2" w:rsidRDefault="002302C2" w:rsidP="00D76E46">
      <w:pPr>
        <w:spacing w:before="27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3979148B" w14:textId="77777777" w:rsidR="002302C2" w:rsidRDefault="002302C2" w:rsidP="00D76E46">
      <w:pPr>
        <w:spacing w:before="27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67A24C08" w14:textId="77777777" w:rsidR="002302C2" w:rsidRDefault="002302C2" w:rsidP="00D76E46">
      <w:pPr>
        <w:spacing w:before="27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6B55E4E2" w14:textId="77777777" w:rsidR="002302C2" w:rsidRDefault="002302C2" w:rsidP="00D76E46">
      <w:pPr>
        <w:spacing w:before="27"/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</w:pPr>
    </w:p>
    <w:p w14:paraId="7D1F3122" w14:textId="584BB46F" w:rsidR="00D76E46" w:rsidRDefault="00A31177" w:rsidP="00D76E46">
      <w:pPr>
        <w:spacing w:before="27"/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</w:pPr>
      <w:r w:rsidRPr="009A1D69"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  <w:lastRenderedPageBreak/>
        <w:t>Task # 0</w:t>
      </w:r>
      <w:r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  <w:t>2</w:t>
      </w:r>
      <w:r w:rsidRPr="009A1D69"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  <w:t>:</w:t>
      </w:r>
      <w:r w:rsidR="00D76E46">
        <w:rPr>
          <w:rFonts w:ascii="Times New Roman" w:hAnsi="Times New Roman" w:cs="Times New Roman"/>
          <w:b/>
          <w:bCs/>
          <w:color w:val="292929"/>
          <w:spacing w:val="-1"/>
          <w:sz w:val="24"/>
          <w:szCs w:val="24"/>
          <w:shd w:val="clear" w:color="auto" w:fill="FFFFFF"/>
        </w:rPr>
        <w:t xml:space="preserve"> </w:t>
      </w:r>
      <w:r w:rsidR="00D76E46" w:rsidRPr="00A35542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Train the Artificial Neural Network using the</w:t>
      </w:r>
      <w:r w:rsidR="00D76E46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 iris dataset</w:t>
      </w:r>
      <w:r w:rsidR="00CB512E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 xml:space="preserve"> and discussed the results</w:t>
      </w:r>
      <w:r w:rsidR="00D76E46" w:rsidRPr="00A35542"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.</w:t>
      </w:r>
    </w:p>
    <w:p w14:paraId="376A9F0A" w14:textId="1C1B46E3" w:rsidR="002302C2" w:rsidRDefault="002302C2" w:rsidP="00D76E46">
      <w:pPr>
        <w:spacing w:before="27"/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  <w:t>Solution:</w:t>
      </w:r>
    </w:p>
    <w:p w14:paraId="5A9EC6E0" w14:textId="32F805CC" w:rsidR="002302C2" w:rsidRDefault="002302C2" w:rsidP="00D76E46">
      <w:pPr>
        <w:spacing w:before="27"/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70032485" wp14:editId="2C0B6D47">
            <wp:extent cx="5943600" cy="5614670"/>
            <wp:effectExtent l="0" t="0" r="0" b="5080"/>
            <wp:docPr id="3496207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62077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D7E19" w14:textId="5111284D" w:rsidR="002302C2" w:rsidRDefault="002302C2" w:rsidP="00D76E46">
      <w:pPr>
        <w:spacing w:before="27"/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A43F568" wp14:editId="397E2354">
            <wp:extent cx="5943600" cy="6838950"/>
            <wp:effectExtent l="0" t="0" r="0" b="0"/>
            <wp:docPr id="2028204617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204617" name="Picture 1" descr="A screenshot of a computer pro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3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C785D" w14:textId="76C19380" w:rsidR="002302C2" w:rsidRPr="00A35542" w:rsidRDefault="002302C2" w:rsidP="00D76E46">
      <w:pPr>
        <w:spacing w:before="27"/>
        <w:rPr>
          <w:rFonts w:ascii="Times New Roman" w:hAnsi="Times New Roman" w:cs="Times New Roman"/>
          <w:color w:val="292929"/>
          <w:spacing w:val="-1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B449DF1" wp14:editId="57A071F5">
            <wp:extent cx="5943600" cy="4251960"/>
            <wp:effectExtent l="0" t="0" r="0" b="0"/>
            <wp:docPr id="732168096" name="Picture 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168096" name="Picture 1" descr="A screenshot of a computer screen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503B1" w14:textId="30ACD0A6" w:rsidR="00F11258" w:rsidRDefault="00F11258" w:rsidP="00F11258"/>
    <w:p w14:paraId="115E213D" w14:textId="77777777" w:rsidR="00F11258" w:rsidRPr="00F11258" w:rsidRDefault="00F11258" w:rsidP="00F11258"/>
    <w:p w14:paraId="2A4DB78E" w14:textId="02879CA7" w:rsidR="00F11258" w:rsidRPr="00F11258" w:rsidRDefault="00F11258" w:rsidP="00F11258"/>
    <w:p w14:paraId="279172E2" w14:textId="11F11522" w:rsidR="00F11258" w:rsidRPr="00F11258" w:rsidRDefault="00F11258" w:rsidP="00F11258"/>
    <w:p w14:paraId="68C47957" w14:textId="546FDD17" w:rsidR="00F11258" w:rsidRPr="00F11258" w:rsidRDefault="00F11258" w:rsidP="00F11258"/>
    <w:p w14:paraId="62819711" w14:textId="208D4D9B" w:rsidR="00F11258" w:rsidRPr="00F11258" w:rsidRDefault="00F11258" w:rsidP="00F11258"/>
    <w:p w14:paraId="67E6F265" w14:textId="21EE0AA6" w:rsidR="00F11258" w:rsidRPr="00F11258" w:rsidRDefault="00F11258" w:rsidP="00F11258"/>
    <w:p w14:paraId="441B42BE" w14:textId="77777777" w:rsidR="00F11258" w:rsidRPr="00F11258" w:rsidRDefault="00F11258" w:rsidP="00F11258"/>
    <w:sectPr w:rsidR="00F11258" w:rsidRPr="00F11258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AB6FB" w14:textId="77777777" w:rsidR="00EA68F6" w:rsidRDefault="00EA68F6" w:rsidP="00F3209C">
      <w:r>
        <w:separator/>
      </w:r>
    </w:p>
  </w:endnote>
  <w:endnote w:type="continuationSeparator" w:id="0">
    <w:p w14:paraId="4BFE29AA" w14:textId="77777777" w:rsidR="00EA68F6" w:rsidRDefault="00EA68F6" w:rsidP="00F320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236234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5E4085A" w14:textId="6B07A65E" w:rsidR="00684A42" w:rsidRDefault="00684A4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2448A6A" w14:textId="77777777" w:rsidR="00684A42" w:rsidRDefault="00684A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28054" w14:textId="77777777" w:rsidR="00EA68F6" w:rsidRDefault="00EA68F6" w:rsidP="00F3209C">
      <w:r>
        <w:separator/>
      </w:r>
    </w:p>
  </w:footnote>
  <w:footnote w:type="continuationSeparator" w:id="0">
    <w:p w14:paraId="5E819B4E" w14:textId="77777777" w:rsidR="00EA68F6" w:rsidRDefault="00EA68F6" w:rsidP="00F320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78F46" w14:textId="77777777" w:rsidR="0007311F" w:rsidRDefault="0007311F" w:rsidP="0007311F">
    <w:pPr>
      <w:pStyle w:val="Header"/>
      <w:rPr>
        <w:b/>
        <w:bCs/>
      </w:rPr>
    </w:pPr>
    <w:r>
      <w:rPr>
        <w:b/>
        <w:bCs/>
        <w:sz w:val="24"/>
        <w:szCs w:val="24"/>
      </w:rPr>
      <w:t>Data Mining Lab</w:t>
    </w:r>
  </w:p>
  <w:p w14:paraId="3D730AB2" w14:textId="7935FFE9" w:rsidR="00684A42" w:rsidRPr="0007311F" w:rsidRDefault="00684A42" w:rsidP="000731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1NLI0NDE1MTEHcpR0lIJTi4sz8/NACoxqASEtwNIsAAAA"/>
  </w:docVars>
  <w:rsids>
    <w:rsidRoot w:val="007E5981"/>
    <w:rsid w:val="00012973"/>
    <w:rsid w:val="0007311F"/>
    <w:rsid w:val="0015213D"/>
    <w:rsid w:val="00166D39"/>
    <w:rsid w:val="001A2B70"/>
    <w:rsid w:val="001E703F"/>
    <w:rsid w:val="002302C2"/>
    <w:rsid w:val="00251E8C"/>
    <w:rsid w:val="00274224"/>
    <w:rsid w:val="00284FE3"/>
    <w:rsid w:val="002A375C"/>
    <w:rsid w:val="00344CD4"/>
    <w:rsid w:val="003733F0"/>
    <w:rsid w:val="003B0BC0"/>
    <w:rsid w:val="003D2F34"/>
    <w:rsid w:val="00445DC4"/>
    <w:rsid w:val="004460AA"/>
    <w:rsid w:val="004A3548"/>
    <w:rsid w:val="00684A42"/>
    <w:rsid w:val="006B387A"/>
    <w:rsid w:val="00720563"/>
    <w:rsid w:val="00741649"/>
    <w:rsid w:val="00741E67"/>
    <w:rsid w:val="007613A6"/>
    <w:rsid w:val="007E5981"/>
    <w:rsid w:val="00821955"/>
    <w:rsid w:val="009749CC"/>
    <w:rsid w:val="009A1D69"/>
    <w:rsid w:val="00A06D59"/>
    <w:rsid w:val="00A07C42"/>
    <w:rsid w:val="00A23388"/>
    <w:rsid w:val="00A31177"/>
    <w:rsid w:val="00A35542"/>
    <w:rsid w:val="00A50888"/>
    <w:rsid w:val="00B173EE"/>
    <w:rsid w:val="00B93502"/>
    <w:rsid w:val="00B961F5"/>
    <w:rsid w:val="00BA7BB3"/>
    <w:rsid w:val="00C53B5C"/>
    <w:rsid w:val="00C542B2"/>
    <w:rsid w:val="00CB512E"/>
    <w:rsid w:val="00D3126B"/>
    <w:rsid w:val="00D46B70"/>
    <w:rsid w:val="00D76E46"/>
    <w:rsid w:val="00E03358"/>
    <w:rsid w:val="00E17A2A"/>
    <w:rsid w:val="00EA68F6"/>
    <w:rsid w:val="00EA7E66"/>
    <w:rsid w:val="00ED2754"/>
    <w:rsid w:val="00F11258"/>
    <w:rsid w:val="00F3209C"/>
    <w:rsid w:val="00F51C06"/>
    <w:rsid w:val="00F9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1EC58"/>
  <w15:chartTrackingRefBased/>
  <w15:docId w15:val="{39C7ED96-9246-439E-845E-5895E204B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BC0"/>
    <w:pPr>
      <w:widowControl w:val="0"/>
      <w:autoSpaceDE w:val="0"/>
      <w:autoSpaceDN w:val="0"/>
      <w:spacing w:after="0" w:line="240" w:lineRule="auto"/>
    </w:pPr>
    <w:rPr>
      <w:rFonts w:ascii="Segoe UI" w:eastAsia="Segoe UI" w:hAnsi="Segoe UI" w:cs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125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5">
    <w:name w:val="heading 5"/>
    <w:basedOn w:val="Normal"/>
    <w:link w:val="Heading5Char"/>
    <w:uiPriority w:val="9"/>
    <w:unhideWhenUsed/>
    <w:qFormat/>
    <w:rsid w:val="009749CC"/>
    <w:pPr>
      <w:spacing w:before="36"/>
      <w:ind w:left="380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09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3209C"/>
  </w:style>
  <w:style w:type="paragraph" w:styleId="Footer">
    <w:name w:val="footer"/>
    <w:basedOn w:val="Normal"/>
    <w:link w:val="FooterChar"/>
    <w:uiPriority w:val="99"/>
    <w:unhideWhenUsed/>
    <w:rsid w:val="00F320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3209C"/>
  </w:style>
  <w:style w:type="character" w:customStyle="1" w:styleId="Heading5Char">
    <w:name w:val="Heading 5 Char"/>
    <w:basedOn w:val="DefaultParagraphFont"/>
    <w:link w:val="Heading5"/>
    <w:uiPriority w:val="9"/>
    <w:rsid w:val="009749CC"/>
    <w:rPr>
      <w:rFonts w:ascii="Segoe UI" w:eastAsia="Segoe UI" w:hAnsi="Segoe UI" w:cs="Segoe UI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9749C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9749CC"/>
    <w:rPr>
      <w:rFonts w:ascii="Segoe UI" w:eastAsia="Segoe UI" w:hAnsi="Segoe UI" w:cs="Segoe UI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112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kb">
    <w:name w:val="kb"/>
    <w:basedOn w:val="Normal"/>
    <w:rsid w:val="00F11258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1125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10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80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8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6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3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95589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889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74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02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73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92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86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52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9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4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8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5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56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83042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3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86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053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77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89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90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29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7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39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1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4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02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0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2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4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76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0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628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5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93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5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61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4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5</Pages>
  <Words>38</Words>
  <Characters>2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meen</dc:creator>
  <cp:keywords/>
  <dc:description/>
  <cp:lastModifiedBy>talha dar</cp:lastModifiedBy>
  <cp:revision>39</cp:revision>
  <dcterms:created xsi:type="dcterms:W3CDTF">2022-01-11T07:19:00Z</dcterms:created>
  <dcterms:modified xsi:type="dcterms:W3CDTF">2023-06-18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f92396bada1f65dd8f86c4fb5dd23a2d5df3341e82ae75dcd1be6fbee1bad7</vt:lpwstr>
  </property>
</Properties>
</file>